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r>
        <w:t xml:space="preserve"> </w:t>
      </w: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www.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8" w:name="other-presentations"/>
      <w:r>
        <w:t xml:space="preserve">Other Presentations</w:t>
      </w:r>
      <w:bookmarkEnd w:id="78"/>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0T17:19:20Z</dcterms:created>
  <dcterms:modified xsi:type="dcterms:W3CDTF">2019-12-20T17:19:20Z</dcterms:modified>
</cp:coreProperties>
</file>